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0ACDE" w14:textId="77777777" w:rsidR="001E3D2A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4021896E" w14:textId="77777777" w:rsidR="001E3D2A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2083D7D3" w14:textId="77777777" w:rsidR="001E3D2A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473DE36" w14:textId="77777777" w:rsidR="001E3D2A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7EC18D2B" w14:textId="7CFB6C3A" w:rsidR="001E3D2A" w:rsidRPr="001E3D2A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E3D2A">
        <w:rPr>
          <w:rFonts w:ascii="Times New Roman" w:hAnsi="Times New Roman" w:cs="Times New Roman"/>
          <w:b/>
          <w:bCs/>
          <w:sz w:val="72"/>
          <w:szCs w:val="72"/>
        </w:rPr>
        <w:t>Assignment</w:t>
      </w:r>
    </w:p>
    <w:p w14:paraId="6669B1D7" w14:textId="4165F054" w:rsidR="00A44965" w:rsidRPr="001E3D2A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1E3D2A">
        <w:rPr>
          <w:rFonts w:ascii="Times New Roman" w:hAnsi="Times New Roman" w:cs="Times New Roman"/>
          <w:b/>
          <w:bCs/>
          <w:sz w:val="72"/>
          <w:szCs w:val="72"/>
        </w:rPr>
        <w:t>Protection of information based on sensitivity and privilege levels</w:t>
      </w:r>
    </w:p>
    <w:p w14:paraId="28B4C7A6" w14:textId="1C67E9C9" w:rsidR="00A77840" w:rsidRPr="001E3D2A" w:rsidRDefault="00A77840" w:rsidP="001E3D2A">
      <w:pPr>
        <w:spacing w:line="240" w:lineRule="auto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9808282" w14:textId="7C20A23E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FD228E" w14:textId="2C236925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8575D3" w14:textId="4C060122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665B42" w14:textId="7AC7A7A6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777FBE" w14:textId="7B6C8059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84DEDB" w14:textId="6066293C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48CD0B" w14:textId="65EF0E90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F0E95E9" w14:textId="0D99DF31" w:rsidR="001E3D2A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A145FE" w14:textId="77777777" w:rsidR="001E3D2A" w:rsidRPr="00A77840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1AF084" w14:textId="4989D6E3" w:rsidR="00A77840" w:rsidRPr="001E3D2A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EF594" w14:textId="73B9BF76" w:rsidR="00A77840" w:rsidRDefault="00A77840" w:rsidP="00C635A0">
      <w:pPr>
        <w:spacing w:line="24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1E3D2A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Index Number : 170350L</w:t>
      </w:r>
    </w:p>
    <w:p w14:paraId="0A0570F6" w14:textId="0706E1F1" w:rsidR="00A77840" w:rsidRPr="001E3D2A" w:rsidRDefault="001E3D2A" w:rsidP="00C635A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Name: WHM Lowe</w:t>
      </w:r>
    </w:p>
    <w:sdt>
      <w:sdtPr>
        <w:rPr>
          <w:rFonts w:ascii="Times New Roman" w:hAnsi="Times New Roman" w:cs="Times New Roman"/>
          <w:color w:val="auto"/>
          <w:sz w:val="24"/>
          <w:szCs w:val="24"/>
        </w:rPr>
        <w:id w:val="-2070253226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  <w:lang w:bidi="si-LK"/>
        </w:rPr>
      </w:sdtEndPr>
      <w:sdtContent>
        <w:p w14:paraId="3746BBE8" w14:textId="36A3BB1A" w:rsidR="00A77840" w:rsidRPr="00A77840" w:rsidRDefault="00A77840" w:rsidP="00C635A0">
          <w:pPr>
            <w:pStyle w:val="TOCHeading"/>
            <w:spacing w:line="24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A77840">
            <w:rPr>
              <w:rFonts w:ascii="Times New Roman" w:hAnsi="Times New Roman" w:cs="Times New Roman"/>
              <w:color w:val="auto"/>
              <w:sz w:val="24"/>
              <w:szCs w:val="24"/>
            </w:rPr>
            <w:t>Contents</w:t>
          </w:r>
        </w:p>
        <w:p w14:paraId="4D5DBD27" w14:textId="74C6BDC3" w:rsidR="001E3D2A" w:rsidRDefault="00A77840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r w:rsidRPr="00A77840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A77840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A77840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39343116" w:history="1">
            <w:r w:rsidR="001E3D2A" w:rsidRPr="00C75A61">
              <w:rPr>
                <w:rStyle w:val="Hyperlink"/>
                <w:rFonts w:ascii="Times New Roman" w:hAnsi="Times New Roman"/>
                <w:noProof/>
              </w:rPr>
              <w:t>Python Code</w:t>
            </w:r>
            <w:r w:rsidR="001E3D2A">
              <w:rPr>
                <w:noProof/>
                <w:webHidden/>
              </w:rPr>
              <w:tab/>
            </w:r>
            <w:r w:rsidR="001E3D2A">
              <w:rPr>
                <w:noProof/>
                <w:webHidden/>
              </w:rPr>
              <w:fldChar w:fldCharType="begin"/>
            </w:r>
            <w:r w:rsidR="001E3D2A">
              <w:rPr>
                <w:noProof/>
                <w:webHidden/>
              </w:rPr>
              <w:instrText xml:space="preserve"> PAGEREF _Toc39343116 \h </w:instrText>
            </w:r>
            <w:r w:rsidR="001E3D2A">
              <w:rPr>
                <w:noProof/>
                <w:webHidden/>
              </w:rPr>
            </w:r>
            <w:r w:rsidR="001E3D2A">
              <w:rPr>
                <w:noProof/>
                <w:webHidden/>
              </w:rPr>
              <w:fldChar w:fldCharType="separate"/>
            </w:r>
            <w:r w:rsidR="001E3D2A">
              <w:rPr>
                <w:noProof/>
                <w:webHidden/>
              </w:rPr>
              <w:t>3</w:t>
            </w:r>
            <w:r w:rsidR="001E3D2A">
              <w:rPr>
                <w:noProof/>
                <w:webHidden/>
              </w:rPr>
              <w:fldChar w:fldCharType="end"/>
            </w:r>
          </w:hyperlink>
        </w:p>
        <w:p w14:paraId="202E571D" w14:textId="66D78411" w:rsidR="001E3D2A" w:rsidRDefault="001E3D2A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17" w:history="1">
            <w:r w:rsidRPr="00C75A61">
              <w:rPr>
                <w:rStyle w:val="Hyperlink"/>
                <w:rFonts w:ascii="Times New Roman" w:hAnsi="Times New Roman"/>
                <w:noProof/>
              </w:rPr>
              <w:t>How the privileges are gi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0B420" w14:textId="3D19B631" w:rsidR="001E3D2A" w:rsidRDefault="001E3D2A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18" w:history="1">
            <w:r w:rsidRPr="00C75A61">
              <w:rPr>
                <w:rStyle w:val="Hyperlink"/>
                <w:rFonts w:ascii="Times New Roman" w:hAnsi="Times New Roman"/>
                <w:noProof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AF921" w14:textId="5E4B469F" w:rsidR="001E3D2A" w:rsidRDefault="001E3D2A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19" w:history="1">
            <w:r w:rsidRPr="00C75A61">
              <w:rPr>
                <w:rStyle w:val="Hyperlink"/>
                <w:rFonts w:ascii="Times New Roman" w:hAnsi="Times New Roman"/>
                <w:noProof/>
              </w:rPr>
              <w:t>Config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44819" w14:textId="59B18189" w:rsidR="001E3D2A" w:rsidRDefault="001E3D2A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0" w:history="1">
            <w:r w:rsidRPr="00C75A61">
              <w:rPr>
                <w:rStyle w:val="Hyperlink"/>
                <w:rFonts w:ascii="Times New Roman" w:hAnsi="Times New Roman"/>
                <w:noProof/>
              </w:rPr>
              <w:t>Dat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EAA25" w14:textId="2832CA5C" w:rsidR="001E3D2A" w:rsidRDefault="001E3D2A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1" w:history="1">
            <w:r w:rsidRPr="00C75A61">
              <w:rPr>
                <w:rStyle w:val="Hyperlink"/>
                <w:rFonts w:ascii="Times New Roman" w:hAnsi="Times New Roman"/>
                <w:noProof/>
              </w:rPr>
              <w:t>Test R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216B8" w14:textId="316E5D10" w:rsidR="001E3D2A" w:rsidRDefault="001E3D2A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2" w:history="1">
            <w:r w:rsidRPr="00C75A61">
              <w:rPr>
                <w:rStyle w:val="Hyperlink"/>
                <w:rFonts w:ascii="Times New Roman" w:hAnsi="Times New Roman"/>
                <w:noProof/>
              </w:rPr>
              <w:t>Test ru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E8368" w14:textId="5DE3012A" w:rsidR="001E3D2A" w:rsidRDefault="001E3D2A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3" w:history="1">
            <w:r w:rsidRPr="00C75A61">
              <w:rPr>
                <w:rStyle w:val="Hyperlink"/>
                <w:rFonts w:ascii="Times New Roman" w:hAnsi="Times New Roman"/>
                <w:noProof/>
              </w:rPr>
              <w:t>Test ru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42291" w14:textId="5A7D1339" w:rsidR="001E3D2A" w:rsidRDefault="001E3D2A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4" w:history="1">
            <w:r w:rsidRPr="00C75A61">
              <w:rPr>
                <w:rStyle w:val="Hyperlink"/>
                <w:rFonts w:ascii="Times New Roman" w:hAnsi="Times New Roman"/>
                <w:noProof/>
              </w:rPr>
              <w:t>Test ru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F0332" w14:textId="5EF0BA2D" w:rsidR="001E3D2A" w:rsidRDefault="001E3D2A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343125" w:history="1">
            <w:r w:rsidRPr="00C75A61">
              <w:rPr>
                <w:rStyle w:val="Hyperlink"/>
                <w:rFonts w:ascii="Times New Roman" w:hAnsi="Times New Roman"/>
                <w:noProof/>
              </w:rPr>
              <w:t>Test ru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4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39789" w14:textId="3EBA6BEE" w:rsidR="00A77840" w:rsidRPr="00A77840" w:rsidRDefault="00A77840" w:rsidP="00C635A0">
          <w:pPr>
            <w:spacing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A77840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1D78C51" w14:textId="77777777" w:rsidR="00A77840" w:rsidRP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374E1E" w14:textId="0B7A70B7" w:rsidR="00FE3280" w:rsidRDefault="00FE328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42DA38" w14:textId="66BA89F5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4B6056" w14:textId="727A8547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157F392" w14:textId="17CF48BB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25EFE0" w14:textId="3F1821EF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DAB275" w14:textId="387A6F1F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5BB9F" w14:textId="646EA947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460E93B" w14:textId="22E1CA9C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B268B6D" w14:textId="2C3633EE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72FA84" w14:textId="50F16EC2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32F0DA" w14:textId="2992B685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C70DF8F" w14:textId="68F32847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5D18D0" w14:textId="2C3B1BAD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A1746A" w14:textId="38014DC0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109F7C" w14:textId="0E980135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87308EB" w14:textId="778B2F88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AB6C71" w14:textId="23431054" w:rsidR="00A77840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14D778" w14:textId="77777777" w:rsidR="00C635A0" w:rsidRPr="00A7784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EEDC55" w14:textId="53188748" w:rsidR="00A44965" w:rsidRPr="00A77840" w:rsidRDefault="00A44965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Toc39343116"/>
      <w:r w:rsidRPr="00A77840">
        <w:rPr>
          <w:rFonts w:ascii="Times New Roman" w:hAnsi="Times New Roman" w:cs="Times New Roman"/>
          <w:sz w:val="24"/>
          <w:szCs w:val="24"/>
        </w:rPr>
        <w:lastRenderedPageBreak/>
        <w:t>Python Code</w:t>
      </w:r>
      <w:bookmarkEnd w:id="0"/>
    </w:p>
    <w:p w14:paraId="79938D28" w14:textId="77777777" w:rsidR="00A44965" w:rsidRPr="00A77840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0AFB4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</w:p>
    <w:p w14:paraId="3F5674F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</w:t>
      </w:r>
      <w:proofErr w:type="spellEnd"/>
    </w:p>
    <w:p w14:paraId="72D1D49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sslib.hash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import md5_crypt</w:t>
      </w:r>
    </w:p>
    <w:p w14:paraId="76D65D4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C6644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0E01199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40432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config.ini'</w:t>
      </w:r>
    </w:p>
    <w:p w14:paraId="4B5CDB9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data.ini'</w:t>
      </w:r>
    </w:p>
    <w:p w14:paraId="446171C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66FB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34081DC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6AA5B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64628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0A25ABD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open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'a')</w:t>
      </w:r>
    </w:p>
    <w:p w14:paraId="623E312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</w:t>
      </w:r>
      <w:proofErr w:type="spellEnd"/>
    </w:p>
    <w:p w14:paraId="06F1253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2CE28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C30F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def register(username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35EE287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0C92A5A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70E91A3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39A0363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4D456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796B932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== 'reception':</w:t>
      </w:r>
    </w:p>
    <w:p w14:paraId="2EF9DF4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and sickness and write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none,pers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42F71D4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1D2B04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== 'pharmacy':</w:t>
      </w:r>
    </w:p>
    <w:p w14:paraId="1645AB0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can access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, sickness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09BFE1E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2149F5A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== 'lab':</w:t>
      </w:r>
    </w:p>
    <w:p w14:paraId="2D62750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, sickness, reports and write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reports,pers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3530EB4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30BE08A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== 'nurse':</w:t>
      </w:r>
    </w:p>
    <w:p w14:paraId="055F126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2B51356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6579CD2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== 'doc':</w:t>
      </w:r>
    </w:p>
    <w:p w14:paraId="0CBF9E1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, sickness, drugs, reports and write sickness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2E1FD0A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1594BF1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74553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37F6C44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# can read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10D3A2D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221AF8E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CBBE3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['User'+'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0]] = {'username': username,</w:t>
      </w:r>
    </w:p>
    <w:p w14:paraId="464D06F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: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</w:t>
      </w:r>
    </w:p>
    <w:p w14:paraId="14111A8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: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</w:t>
      </w:r>
    </w:p>
    <w:p w14:paraId="6F3497D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: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}</w:t>
      </w:r>
    </w:p>
    <w:p w14:paraId="4FB226A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00812E1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.clos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76D1A08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09925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['User'+'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0]] = {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: '',</w:t>
      </w:r>
    </w:p>
    <w:p w14:paraId="0140443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: '',</w:t>
      </w:r>
    </w:p>
    <w:p w14:paraId="1985AA5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: '',</w:t>
      </w:r>
    </w:p>
    <w:p w14:paraId="37E422C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: ''}</w:t>
      </w:r>
    </w:p>
    <w:p w14:paraId="4616C52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5782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6B30337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_file.clos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3333ED7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2AE5B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0ABABF3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46B43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C78E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(username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0A36DE0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username == '':</w:t>
      </w:r>
    </w:p>
    <w:p w14:paraId="75EFAD0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Invalid Username')</w:t>
      </w:r>
    </w:p>
    <w:p w14:paraId="06CD7EC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148613D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76B37CE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section = 'User' + '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0]</w:t>
      </w:r>
    </w:p>
    <w:p w14:paraId="5ECCE39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# print(section)</w:t>
      </w:r>
    </w:p>
    <w:p w14:paraId="75451BE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section in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ction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:</w:t>
      </w:r>
    </w:p>
    <w:p w14:paraId="774C889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Records Found')</w:t>
      </w:r>
    </w:p>
    <w:p w14:paraId="4E22009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097EAAE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5B6F434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5674A8B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5479A84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5A3AB62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196A5BF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Invalid Username')</w:t>
      </w:r>
    </w:p>
    <w:p w14:paraId="205616B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1B29FC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5CA9918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7041C7C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69928C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5CBE494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use this username')</w:t>
      </w:r>
    </w:p>
    <w:p w14:paraId="0B0D698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1C973AB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B5297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03CA8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validate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key):</w:t>
      </w:r>
    </w:p>
    <w:p w14:paraId="397CE42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given key'</w:t>
      </w:r>
    </w:p>
    <w:p w14:paraId="074A4B1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key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:</w:t>
      </w:r>
    </w:p>
    <w:p w14:paraId="482EB84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43601AE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else:</w:t>
      </w:r>
    </w:p>
    <w:p w14:paraId="58F45EE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31EA18C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C5D8C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1AD4A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def login(username, password):</w:t>
      </w:r>
    </w:p>
    <w:p w14:paraId="195D4D6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2B6F6BD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section = 'User' + '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0]</w:t>
      </w:r>
    </w:p>
    <w:p w14:paraId="6C8907D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section in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ction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:</w:t>
      </w:r>
    </w:p>
    <w:p w14:paraId="5FFFDE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section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75F4F76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md5_crypt.verify(password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51C4DE5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Login Successful')</w:t>
      </w:r>
    </w:p>
    <w:p w14:paraId="0893D15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return section, True</w:t>
      </w:r>
    </w:p>
    <w:p w14:paraId="29D2762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0A0BB2E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Inavli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Credentials')</w:t>
      </w:r>
    </w:p>
    <w:p w14:paraId="7DDBF22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return None, False</w:t>
      </w:r>
    </w:p>
    <w:p w14:paraId="79E4D97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5B789A3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No Records Found')</w:t>
      </w:r>
    </w:p>
    <w:p w14:paraId="3CC0983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None, False</w:t>
      </w:r>
    </w:p>
    <w:p w14:paraId="439CD30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583A8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9894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77A56DB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None:</w:t>
      </w:r>
    </w:p>
    <w:p w14:paraId="20700E4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You should login to continue')</w:t>
      </w:r>
    </w:p>
    <w:p w14:paraId="05DFB3C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71FF81F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72291FC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2EB48FF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6004215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197FF74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#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5D3EFFA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'username')</w:t>
      </w:r>
    </w:p>
    <w:p w14:paraId="54E2190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00E73BA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41E9015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2E42D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69F8DF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5968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13C2DB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Enter the username of the patient: ', end='')</w:t>
      </w:r>
    </w:p>
    <w:p w14:paraId="1CB3285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.split('@')[0]</w:t>
      </w:r>
    </w:p>
    <w:p w14:paraId="202051E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# print(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12F3B84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, 0):</w:t>
      </w:r>
    </w:p>
    <w:p w14:paraId="2AF16B1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user = 'User' + '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username.spli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'@')[0]</w:t>
      </w:r>
    </w:p>
    <w:p w14:paraId="0AA5148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username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username')</w:t>
      </w:r>
    </w:p>
    <w:p w14:paraId="7A11AFC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139211C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65C001A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No Records')</w:t>
      </w:r>
    </w:p>
    <w:p w14:paraId="120BB2F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D850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7E45021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386EB83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print('Enter the section you want(personal, sickness, drugs, lab): ', end='')</w:t>
      </w:r>
    </w:p>
    <w:p w14:paraId="0A9E4AA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section = input().strip()</w:t>
      </w:r>
    </w:p>
    <w:p w14:paraId="75A2003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print('Enter the process you want(read, write): ', end='')</w:t>
      </w:r>
    </w:p>
    <w:p w14:paraId="62EF363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process = input().strip()</w:t>
      </w:r>
    </w:p>
    <w:p w14:paraId="0E00B08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811A3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section == 'personal':</w:t>
      </w:r>
    </w:p>
    <w:p w14:paraId="32D85EE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1BE1F2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:</w:t>
      </w:r>
    </w:p>
    <w:p w14:paraId="65BE2DC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4BEFFD5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50D7EE9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06E80E5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0F7AD50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</w:p>
    <w:p w14:paraId="764B5AE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43EC8A8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)</w:t>
      </w:r>
    </w:p>
    <w:p w14:paraId="648AE85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4000D54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7B0400E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 to do this')</w:t>
      </w:r>
    </w:p>
    <w:p w14:paraId="63A3898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process == 'read':</w:t>
      </w:r>
    </w:p>
    <w:p w14:paraId="13DF608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# print('here')</w:t>
      </w:r>
    </w:p>
    <w:p w14:paraId="7B85D64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87A627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6A1F849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562F1C4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685DA8B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6C1D454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F85AE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section == 'sickness':</w:t>
      </w:r>
    </w:p>
    <w:p w14:paraId="07C38E0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742D95E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13DC076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7B14971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5FF6232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00B0681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0A950B2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</w:p>
    <w:p w14:paraId="12DA7D4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6304565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)</w:t>
      </w:r>
    </w:p>
    <w:p w14:paraId="3871CF8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0133C7A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A7E7E4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 to do this')</w:t>
      </w:r>
    </w:p>
    <w:p w14:paraId="21BF16E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3ADE683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01501C8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79645DF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1A7663B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ADB45E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5915AF7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section == 'drugs':</w:t>
      </w:r>
    </w:p>
    <w:p w14:paraId="2FFA694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4A600A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F74703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1101F4D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131B273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13BD130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57907C9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</w:p>
    <w:p w14:paraId="5D078BE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058F3D3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)</w:t>
      </w:r>
    </w:p>
    <w:p w14:paraId="632B489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0E8C566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8DC1BF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6F2A9FE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68AA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1A42528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7D64FCC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2':</w:t>
      </w:r>
    </w:p>
    <w:p w14:paraId="2642422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56F170C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078006C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5591495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B6DC1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section == 'lab':</w:t>
      </w:r>
    </w:p>
    <w:p w14:paraId="1F26C15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2CD2FB2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FA8A0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0A8EB7A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2027DAC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3400FA1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2486BFC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</w:p>
    <w:p w14:paraId="607858C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03F2FDE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1C03231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)</w:t>
      </w:r>
    </w:p>
    <w:p w14:paraId="3F660E9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494A532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365D88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352FFA6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0CA5E89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</w:t>
      </w:r>
    </w:p>
    <w:p w14:paraId="53D95C1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user, 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54AE0F9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998AD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016F682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FAFC5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        else:</w:t>
      </w:r>
    </w:p>
    <w:p w14:paraId="1CAFE94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2395334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DDE05C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398F60B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F2DE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open('data.ini', 'w'))</w:t>
      </w:r>
    </w:p>
    <w:p w14:paraId="460FF29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data_file.clos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)</w:t>
      </w:r>
    </w:p>
    <w:p w14:paraId="6CDA939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185D416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1F63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6E620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while 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!= 0):</w:t>
      </w:r>
    </w:p>
    <w:p w14:paraId="31B2C7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print("function (register, login, details or 0) :")</w:t>
      </w:r>
    </w:p>
    <w:p w14:paraId="3289814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60323E3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logged = False</w:t>
      </w:r>
    </w:p>
    <w:p w14:paraId="0288A1C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"register":</w:t>
      </w:r>
    </w:p>
    <w:p w14:paraId="4EB286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/***********User Registration*********/')</w:t>
      </w:r>
    </w:p>
    <w:p w14:paraId="31CC089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718D9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username: ', end='')</w:t>
      </w:r>
    </w:p>
    <w:p w14:paraId="4E52082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username = input().strip()</w:t>
      </w:r>
    </w:p>
    <w:p w14:paraId="3C0F13B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assword = ''</w:t>
      </w:r>
    </w:p>
    <w:p w14:paraId="2974F82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aa'</w:t>
      </w:r>
    </w:p>
    <w:p w14:paraId="0760B66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'none'</w:t>
      </w:r>
    </w:p>
    <w:p w14:paraId="2441624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user = '0'</w:t>
      </w:r>
    </w:p>
    <w:p w14:paraId="7B64431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while True:</w:t>
      </w:r>
    </w:p>
    <w:p w14:paraId="506EA88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(username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40439DC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username: ', end='')</w:t>
      </w:r>
    </w:p>
    <w:p w14:paraId="7D09B71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username = input().strip()</w:t>
      </w:r>
    </w:p>
    <w:p w14:paraId="78C28DC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5AC5043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533EDF5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assword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.getpas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prompt='password')</w:t>
      </w:r>
    </w:p>
    <w:p w14:paraId="2E0AB2A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.getpas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prompt=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6B752E7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while True:</w:t>
      </w:r>
    </w:p>
    <w:p w14:paraId="0983D3F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password !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:</w:t>
      </w:r>
    </w:p>
    <w:p w14:paraId="21664FD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assword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.getpas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prompt='password')</w:t>
      </w:r>
    </w:p>
    <w:p w14:paraId="6D12BB8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.getpas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prompt=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02B13FF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'Not matching')</w:t>
      </w:r>
    </w:p>
    <w:p w14:paraId="64F01F2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6AE70F8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3D4AA28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md5_crypt.hash(password)</w:t>
      </w:r>
    </w:p>
    <w:p w14:paraId="7349E6C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(staff or patient): ', end='')</w:t>
      </w:r>
    </w:p>
    <w:p w14:paraId="7527B3B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0F274A4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71595FE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C21B0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while True:</w:t>
      </w:r>
    </w:p>
    <w:p w14:paraId="0D92E4C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print(</w:t>
      </w:r>
    </w:p>
    <w:p w14:paraId="575FAA5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'staff username(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 ', end='')</w:t>
      </w:r>
    </w:p>
    <w:p w14:paraId="0C15C13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            username = input().strip()</w:t>
      </w:r>
    </w:p>
    <w:p w14:paraId="39A2220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(username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:</w:t>
      </w:r>
    </w:p>
    <w:p w14:paraId="1BFFAE6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continue</w:t>
      </w:r>
    </w:p>
    <w:p w14:paraId="3AD33D3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else:</w:t>
      </w:r>
    </w:p>
    <w:p w14:paraId="54DFB0C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print('Key: ', end='')</w:t>
      </w:r>
    </w:p>
    <w:p w14:paraId="248EC28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key = input().strip()</w:t>
      </w:r>
    </w:p>
    <w:p w14:paraId="13C979E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if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validate_us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key):</w:t>
      </w:r>
    </w:p>
    <w:p w14:paraId="335669F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continue</w:t>
      </w:r>
    </w:p>
    <w:p w14:paraId="152CC4F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else:</w:t>
      </w:r>
    </w:p>
    <w:p w14:paraId="718BDD3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    break</w:t>
      </w:r>
    </w:p>
    <w:p w14:paraId="1DB353E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    break</w:t>
      </w:r>
    </w:p>
    <w:p w14:paraId="03A6068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5450F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register = register(username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)</w:t>
      </w:r>
    </w:p>
    <w:p w14:paraId="24B1EB5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register:</w:t>
      </w:r>
    </w:p>
    <w:p w14:paraId="589F495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Registration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Successful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71CE7B4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195C54B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regiter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')</w:t>
      </w:r>
    </w:p>
    <w:p w14:paraId="062AEF7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323D5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/***********User Login*********/')</w:t>
      </w:r>
    </w:p>
    <w:p w14:paraId="7A671B0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user, logged = login(username, password)</w:t>
      </w:r>
    </w:p>
    <w:p w14:paraId="6084A3C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/***********Patient Details*********/')</w:t>
      </w:r>
    </w:p>
    <w:p w14:paraId="5B8BC0A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6B1C8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)</w:t>
      </w:r>
    </w:p>
    <w:p w14:paraId="7731B6D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411DF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"login":</w:t>
      </w:r>
    </w:p>
    <w:p w14:paraId="62286DB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while True:</w:t>
      </w:r>
    </w:p>
    <w:p w14:paraId="4405FA8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/***********User Login*********/')</w:t>
      </w:r>
    </w:p>
    <w:p w14:paraId="34688F8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56949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username: ', end='')</w:t>
      </w:r>
    </w:p>
    <w:p w14:paraId="568E61C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username = input().strip()</w:t>
      </w:r>
    </w:p>
    <w:p w14:paraId="2F4B019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88CAF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assword =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getpass.getpas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prompt='password')</w:t>
      </w:r>
    </w:p>
    <w:p w14:paraId="79DEEF5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0003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user, logged = login(username, password)</w:t>
      </w:r>
    </w:p>
    <w:p w14:paraId="47653FA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if logged:</w:t>
      </w:r>
    </w:p>
    <w:p w14:paraId="1248E03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break</w:t>
      </w:r>
    </w:p>
    <w:p w14:paraId="10CF387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78B5D87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    continue</w:t>
      </w:r>
    </w:p>
    <w:p w14:paraId="733E1FA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/***********Patient Details*********/')</w:t>
      </w:r>
    </w:p>
    <w:p w14:paraId="31511C0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AC90E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)</w:t>
      </w:r>
    </w:p>
    <w:p w14:paraId="6A3FEAB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1D92C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"details":</w:t>
      </w:r>
    </w:p>
    <w:p w14:paraId="5693C92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/***********Patient Details*********/')</w:t>
      </w:r>
    </w:p>
    <w:p w14:paraId="7E98011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if (logged == '1'):</w:t>
      </w:r>
    </w:p>
    <w:p w14:paraId="286E536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print('login first')</w:t>
      </w:r>
    </w:p>
    <w:p w14:paraId="2B82691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lastRenderedPageBreak/>
        <w:t xml:space="preserve">        else:</w:t>
      </w:r>
    </w:p>
    <w:p w14:paraId="4505721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>(user)</w:t>
      </w:r>
    </w:p>
    <w:p w14:paraId="7CF5B53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34E96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635A0">
        <w:rPr>
          <w:rFonts w:ascii="Times New Roman" w:hAnsi="Times New Roman" w:cs="Times New Roman"/>
          <w:sz w:val="24"/>
          <w:szCs w:val="24"/>
        </w:rPr>
        <w:t>func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= '0':</w:t>
      </w:r>
    </w:p>
    <w:p w14:paraId="7DEBBF2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Bye')</w:t>
      </w:r>
    </w:p>
    <w:p w14:paraId="5811432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break</w:t>
      </w:r>
    </w:p>
    <w:p w14:paraId="294A6FC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B031F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C9B39FC" w14:textId="2D799B6F" w:rsidR="00A44965" w:rsidRPr="00A7784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 xml:space="preserve">        print('Wrong Input')</w:t>
      </w:r>
    </w:p>
    <w:p w14:paraId="5A0C352A" w14:textId="77777777" w:rsidR="00A44965" w:rsidRPr="00A77840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606413" w14:textId="77777777" w:rsidR="00A44965" w:rsidRPr="00A77840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EC0240" w14:textId="77777777" w:rsidR="00A44965" w:rsidRPr="00A77840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1F0075" w14:textId="77777777" w:rsidR="00A44965" w:rsidRPr="00A77840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0AAC38" w14:textId="77777777" w:rsidR="00A44965" w:rsidRPr="00A77840" w:rsidRDefault="00A44965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E7998C" w14:textId="4A1A1E18" w:rsidR="00A44965" w:rsidRPr="00A77840" w:rsidRDefault="00A44965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015329" w14:textId="38E040EF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E27E007" w14:textId="2ACA1FCC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73291E1" w14:textId="5A132420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5DD317" w14:textId="4977EFAC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9327CEB" w14:textId="5638D60E" w:rsidR="00547DA4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78BFFC" w14:textId="7A03D122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7AF418" w14:textId="2AF3288B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D671EA8" w14:textId="080FFBC9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83AFEF2" w14:textId="3A537B35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FAA6C4F" w14:textId="3809D430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C1E05D5" w14:textId="56D2B8C2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06D865" w14:textId="3AA88670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A5851" w14:textId="4F5B0F44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6576A5" w14:textId="16859B12" w:rsidR="00C635A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E9AB039" w14:textId="77777777" w:rsidR="00C635A0" w:rsidRPr="00A77840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B7520C" w14:textId="55D36E2D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3689B1" w14:textId="664D20DE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7F2CF1F" w14:textId="7900B65E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6139BF" w14:textId="4BF12921" w:rsidR="00547DA4" w:rsidRPr="00A77840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C3C188" w14:textId="1F2E7656" w:rsidR="00547DA4" w:rsidRPr="00A77840" w:rsidRDefault="00547DA4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Toc39343117"/>
      <w:r w:rsidRPr="00A77840">
        <w:rPr>
          <w:rFonts w:ascii="Times New Roman" w:hAnsi="Times New Roman" w:cs="Times New Roman"/>
          <w:sz w:val="24"/>
          <w:szCs w:val="24"/>
        </w:rPr>
        <w:lastRenderedPageBreak/>
        <w:t>How the privileges are given</w:t>
      </w:r>
      <w:bookmarkEnd w:id="1"/>
    </w:p>
    <w:p w14:paraId="16BCD1E9" w14:textId="413697C8" w:rsidR="003624CC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Users are identified with their user type (staff and patient) and the username. </w:t>
      </w:r>
    </w:p>
    <w:p w14:paraId="7CB12176" w14:textId="1A17FD29" w:rsidR="004A69E0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In staff there are several users: reception, pharmacy, lab, nurse and doctor. </w:t>
      </w:r>
      <w:r w:rsidR="002A08CE" w:rsidRPr="00A77840">
        <w:rPr>
          <w:rFonts w:ascii="Times New Roman" w:hAnsi="Times New Roman" w:cs="Times New Roman"/>
          <w:sz w:val="24"/>
          <w:szCs w:val="24"/>
        </w:rPr>
        <w:t>Staff users have their own key given by the hospital admin.</w:t>
      </w:r>
      <w:r w:rsidR="003624CC" w:rsidRPr="00A77840">
        <w:rPr>
          <w:rFonts w:ascii="Times New Roman" w:hAnsi="Times New Roman" w:cs="Times New Roman"/>
          <w:sz w:val="24"/>
          <w:szCs w:val="24"/>
        </w:rPr>
        <w:t xml:space="preserve"> Types of staff users are identified from the username format. </w:t>
      </w:r>
    </w:p>
    <w:p w14:paraId="121B9C20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All users have their own medical details record including personal details, sickness details, drugs prescription and lab test prescription.</w:t>
      </w:r>
    </w:p>
    <w:p w14:paraId="4DBC391D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Any user can edit and read their personal details. </w:t>
      </w:r>
    </w:p>
    <w:p w14:paraId="03BDFE63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Patient user can read his medical details and can’t edit them. </w:t>
      </w:r>
    </w:p>
    <w:p w14:paraId="4B676665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In the staff category,</w:t>
      </w:r>
    </w:p>
    <w:p w14:paraId="14957ED5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Reception user can read personal and sickness details of any user and can’t edit anything. </w:t>
      </w:r>
    </w:p>
    <w:p w14:paraId="253F8015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Pharmacy user can read personal, sickness, drugs details of any user and can’t edit anything. </w:t>
      </w:r>
    </w:p>
    <w:p w14:paraId="6EC2602C" w14:textId="77777777" w:rsidR="0024067E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Lab user can read personal, sickness and reports of any user and can edit test prescription of any user. </w:t>
      </w:r>
    </w:p>
    <w:p w14:paraId="3EC8F7D0" w14:textId="6C348AE7" w:rsidR="00A809E8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Nurse user can read personal, sickness, drugs</w:t>
      </w:r>
      <w:r w:rsidR="004A69E0" w:rsidRPr="00A77840">
        <w:rPr>
          <w:rFonts w:ascii="Times New Roman" w:hAnsi="Times New Roman" w:cs="Times New Roman"/>
          <w:sz w:val="24"/>
          <w:szCs w:val="24"/>
        </w:rPr>
        <w:t xml:space="preserve"> and</w:t>
      </w:r>
      <w:r w:rsidRPr="00A77840">
        <w:rPr>
          <w:rFonts w:ascii="Times New Roman" w:hAnsi="Times New Roman" w:cs="Times New Roman"/>
          <w:sz w:val="24"/>
          <w:szCs w:val="24"/>
        </w:rPr>
        <w:t xml:space="preserve"> test sections of any user and can write sickness details.</w:t>
      </w:r>
    </w:p>
    <w:p w14:paraId="021CB806" w14:textId="50201C75" w:rsidR="004A69E0" w:rsidRPr="00A77840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Doctor user can </w:t>
      </w:r>
      <w:r w:rsidR="004A69E0" w:rsidRPr="00A77840">
        <w:rPr>
          <w:rFonts w:ascii="Times New Roman" w:hAnsi="Times New Roman" w:cs="Times New Roman"/>
          <w:sz w:val="24"/>
          <w:szCs w:val="24"/>
        </w:rPr>
        <w:t>read personal, sickness, drugs and test sections of any user and can write sickness and drugs sections of any user.</w:t>
      </w:r>
    </w:p>
    <w:p w14:paraId="1584EA7D" w14:textId="647BD2AF" w:rsidR="004A69E0" w:rsidRPr="00A77840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 format for patient – patient1@abc</w:t>
      </w:r>
    </w:p>
    <w:p w14:paraId="7D4E7D1B" w14:textId="2C49E4AF" w:rsidR="004A69E0" w:rsidRPr="00A77840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Username format for staff </w:t>
      </w:r>
      <w:r w:rsidR="00B00EB6" w:rsidRPr="00A77840">
        <w:rPr>
          <w:rFonts w:ascii="Times New Roman" w:hAnsi="Times New Roman" w:cs="Times New Roman"/>
          <w:sz w:val="24"/>
          <w:szCs w:val="24"/>
        </w:rPr>
        <w:t>-</w:t>
      </w:r>
      <w:r w:rsidRPr="00A77840">
        <w:rPr>
          <w:rFonts w:ascii="Times New Roman" w:hAnsi="Times New Roman" w:cs="Times New Roman"/>
          <w:sz w:val="24"/>
          <w:szCs w:val="24"/>
        </w:rPr>
        <w:t xml:space="preserve"> reception1@reception, pharmacy1@pharmacy, lab1@lab, nurse1@nurse, doc1@doc</w:t>
      </w:r>
    </w:p>
    <w:p w14:paraId="369A14E3" w14:textId="1E5CB1BD" w:rsidR="004A69E0" w:rsidRPr="00A77840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Assumption: For the staff, usernames were given </w:t>
      </w:r>
      <w:r w:rsidR="00B00EB6" w:rsidRPr="00A77840">
        <w:rPr>
          <w:rFonts w:ascii="Times New Roman" w:hAnsi="Times New Roman" w:cs="Times New Roman"/>
          <w:sz w:val="24"/>
          <w:szCs w:val="24"/>
        </w:rPr>
        <w:t xml:space="preserve">with a key, </w:t>
      </w:r>
      <w:r w:rsidRPr="00A77840">
        <w:rPr>
          <w:rFonts w:ascii="Times New Roman" w:hAnsi="Times New Roman" w:cs="Times New Roman"/>
          <w:sz w:val="24"/>
          <w:szCs w:val="24"/>
        </w:rPr>
        <w:t xml:space="preserve">before </w:t>
      </w:r>
      <w:r w:rsidR="00B00EB6" w:rsidRPr="00A77840">
        <w:rPr>
          <w:rFonts w:ascii="Times New Roman" w:hAnsi="Times New Roman" w:cs="Times New Roman"/>
          <w:sz w:val="24"/>
          <w:szCs w:val="24"/>
        </w:rPr>
        <w:t>from</w:t>
      </w:r>
      <w:r w:rsidRPr="00A77840">
        <w:rPr>
          <w:rFonts w:ascii="Times New Roman" w:hAnsi="Times New Roman" w:cs="Times New Roman"/>
          <w:sz w:val="24"/>
          <w:szCs w:val="24"/>
        </w:rPr>
        <w:t xml:space="preserve"> the hospital administration. </w:t>
      </w:r>
    </w:p>
    <w:p w14:paraId="130A66B5" w14:textId="27F19081" w:rsidR="00521662" w:rsidRPr="00A77840" w:rsidRDefault="00521662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41605A" w14:textId="5C1A6570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B2668E" w14:textId="061552DF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18DD18" w14:textId="03E6E8BE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7B80C9" w14:textId="39088EF7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615B72" w14:textId="69FDE35A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7E3B6" w14:textId="65B7AC29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548213" w14:textId="0F0F034C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DFE3FC5" w14:textId="2DE13525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3C09858" w14:textId="4336772C" w:rsidR="00BA6D3E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86A1E3" w14:textId="77777777" w:rsidR="007D1E4A" w:rsidRPr="00A77840" w:rsidRDefault="007D1E4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6953BF" w14:textId="77777777" w:rsidR="00BA6D3E" w:rsidRPr="00A77840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E009FDE" w14:textId="37303142" w:rsidR="00AC67B0" w:rsidRDefault="0012346C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Toc39343118"/>
      <w:r w:rsidRPr="00A77840">
        <w:rPr>
          <w:rFonts w:ascii="Times New Roman" w:hAnsi="Times New Roman" w:cs="Times New Roman"/>
          <w:sz w:val="24"/>
          <w:szCs w:val="24"/>
        </w:rPr>
        <w:lastRenderedPageBreak/>
        <w:t>Annex</w:t>
      </w:r>
      <w:bookmarkEnd w:id="2"/>
    </w:p>
    <w:p w14:paraId="4EDE7409" w14:textId="77777777" w:rsidR="00C635A0" w:rsidRPr="00C635A0" w:rsidRDefault="00C635A0" w:rsidP="00C635A0"/>
    <w:p w14:paraId="155675DA" w14:textId="2DDDB481" w:rsidR="00AC67B0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Toc39343119"/>
      <w:r w:rsidRPr="00A77840">
        <w:rPr>
          <w:rFonts w:ascii="Times New Roman" w:hAnsi="Times New Roman" w:cs="Times New Roman"/>
          <w:sz w:val="24"/>
          <w:szCs w:val="24"/>
        </w:rPr>
        <w:t>Config file</w:t>
      </w:r>
      <w:bookmarkEnd w:id="3"/>
    </w:p>
    <w:p w14:paraId="2D62825F" w14:textId="77777777" w:rsidR="00C635A0" w:rsidRPr="00C635A0" w:rsidRDefault="00C635A0" w:rsidP="00C635A0"/>
    <w:p w14:paraId="3902F0D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patient1]</w:t>
      </w:r>
    </w:p>
    <w:p w14:paraId="40DF669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patient1</w:t>
      </w:r>
    </w:p>
    <w:p w14:paraId="5570797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WHPN.v/g$CxJDUSvJBzQaWC5ngqNi./</w:t>
      </w:r>
    </w:p>
    <w:p w14:paraId="56EFA6D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42DF4D5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0BA6929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51929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doc1]</w:t>
      </w:r>
    </w:p>
    <w:p w14:paraId="2471F43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doc1@doc</w:t>
      </w:r>
    </w:p>
    <w:p w14:paraId="42B1B1E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HMc8Qxmp$5LhnmlYfJY0AG2/rVccjl0</w:t>
      </w:r>
    </w:p>
    <w:p w14:paraId="3602A3F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1E5810C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3389171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76A9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nurse1]</w:t>
      </w:r>
    </w:p>
    <w:p w14:paraId="27D0837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nurse1@nurse</w:t>
      </w:r>
    </w:p>
    <w:p w14:paraId="05501B9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Q41Fj41o$j7YU4K3kLOQ8Z6vC2AoJS.</w:t>
      </w:r>
    </w:p>
    <w:p w14:paraId="6D3F1B8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910530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724D0721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77EE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lab1]</w:t>
      </w:r>
    </w:p>
    <w:p w14:paraId="706CAFA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lab1@lab</w:t>
      </w:r>
    </w:p>
    <w:p w14:paraId="149B489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4TsLYVkw$jOtydmasrBKs5b6Bg8/810</w:t>
      </w:r>
    </w:p>
    <w:p w14:paraId="243BFE27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C91F45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76575CB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8D7BCE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pharmacy1]</w:t>
      </w:r>
    </w:p>
    <w:p w14:paraId="1ED349B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pharmacy1@pharmacy</w:t>
      </w:r>
    </w:p>
    <w:p w14:paraId="2ABF5D4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J3Wmg0WO$qAfAWfExGg17B1dRe9tHe.</w:t>
      </w:r>
    </w:p>
    <w:p w14:paraId="0A69387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01A718E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02720A58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037196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reception1]</w:t>
      </w:r>
    </w:p>
    <w:p w14:paraId="5B2985DB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reception1@reception</w:t>
      </w:r>
    </w:p>
    <w:p w14:paraId="6301058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HFvl3e73$hn6w.VGJL4kaHtzcCSyf7/</w:t>
      </w:r>
    </w:p>
    <w:p w14:paraId="393E56F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79A7D9F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6CD21254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60AFD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patient2]</w:t>
      </w:r>
    </w:p>
    <w:p w14:paraId="32B06A1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patient2</w:t>
      </w:r>
    </w:p>
    <w:p w14:paraId="34E300E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1WL8.lfw$2JKbFn3uMoKt5C48idJg51</w:t>
      </w:r>
    </w:p>
    <w:p w14:paraId="03A72E49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3FA7641C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13B86BDA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0E505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[User doc2]</w:t>
      </w:r>
    </w:p>
    <w:p w14:paraId="312C80F5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635A0">
        <w:rPr>
          <w:rFonts w:ascii="Times New Roman" w:hAnsi="Times New Roman" w:cs="Times New Roman"/>
          <w:sz w:val="24"/>
          <w:szCs w:val="24"/>
        </w:rPr>
        <w:t>username = doc2@doc</w:t>
      </w:r>
    </w:p>
    <w:p w14:paraId="135BF3B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$1$ksa1Rr0W$lGN9TXeDHFIuX2hZzhyqn.</w:t>
      </w:r>
    </w:p>
    <w:p w14:paraId="49A0D273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39B65700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C635A0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C635A0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233470F2" w14:textId="77777777" w:rsidR="00C635A0" w:rsidRP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1A97C2" w14:textId="3DEAB6ED" w:rsidR="00AC67B0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88753" w14:textId="058085D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BC181" w14:textId="4C2C9A3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527F0" w14:textId="627E6E36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5703A2" w14:textId="1937F521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C3AAF6" w14:textId="1C04402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1E70DC" w14:textId="2D28ECED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15FC0B" w14:textId="05BE3C6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1F5F67" w14:textId="6655B9A5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BFD4EC" w14:textId="26EB3F5C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A740E" w14:textId="0C6F11A4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471BC" w14:textId="463AB9BD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45B6E" w14:textId="4179C2AD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E434E" w14:textId="511FD601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1CA31" w14:textId="7A3CB30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AE1E32" w14:textId="22B9514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6F32FC" w14:textId="518D7FC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C0D8C" w14:textId="4A71D02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BE1D5" w14:textId="54B5564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C3624" w14:textId="4A58B14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962C43" w14:textId="275AF8F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E1CC1" w14:textId="428AF180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5F9261" w14:textId="3902895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BD88D" w14:textId="5BE7B800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8ACCA9" w14:textId="67BFD56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A2E7A" w14:textId="2A368FEC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C0F01" w14:textId="48129DD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E9DEC" w14:textId="2FFA74C4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5E3D46" w14:textId="5C61CED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48FD3A" w14:textId="64EDCCE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DAF611" w14:textId="3AE2B86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C9C234" w14:textId="67CD656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9182F" w14:textId="1C3A34A6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0284AC" w14:textId="14EBC33F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E0C86" w14:textId="41DE8AD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19820" w14:textId="004D2E6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FAE19E" w14:textId="6A97239D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3E3266" w14:textId="66319AC1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0ABD33" w14:textId="231361A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956C9A" w14:textId="3C7FB06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F6DA3" w14:textId="77777777" w:rsidR="00F13248" w:rsidRPr="00A77840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3CC537" w14:textId="77777777" w:rsidR="00AC67B0" w:rsidRPr="00A77840" w:rsidRDefault="00AC67B0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4" w:name="_Toc39343120"/>
      <w:r w:rsidRPr="00A77840">
        <w:rPr>
          <w:rFonts w:ascii="Times New Roman" w:hAnsi="Times New Roman" w:cs="Times New Roman"/>
          <w:sz w:val="24"/>
          <w:szCs w:val="24"/>
        </w:rPr>
        <w:t>Data file</w:t>
      </w:r>
      <w:bookmarkEnd w:id="4"/>
    </w:p>
    <w:p w14:paraId="3FCE0BFB" w14:textId="5DEBE3F2" w:rsidR="00AC67B0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FE567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patient1]</w:t>
      </w:r>
    </w:p>
    <w:p w14:paraId="3B80631B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info1, info2</w:t>
      </w:r>
    </w:p>
    <w:p w14:paraId="4766CF9C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sickness1, sickness2</w:t>
      </w:r>
    </w:p>
    <w:p w14:paraId="4E37747B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drug1, drug2</w:t>
      </w:r>
    </w:p>
    <w:p w14:paraId="407C603C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lab1, lab2, lab1, lab2</w:t>
      </w:r>
    </w:p>
    <w:p w14:paraId="7E84B78F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82DA0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doc1]</w:t>
      </w:r>
    </w:p>
    <w:p w14:paraId="6AF2A909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7A4BB973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616624B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C5B847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3B5E40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B8AA8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nurse1]</w:t>
      </w:r>
    </w:p>
    <w:p w14:paraId="7522F47E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90A7F15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2BA2578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A3C2218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FF4C0B9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92470E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lab1]</w:t>
      </w:r>
    </w:p>
    <w:p w14:paraId="15BCD9BA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8F96ECB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41C1A6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52D5475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70DD615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DACBB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pharmacy1]</w:t>
      </w:r>
    </w:p>
    <w:p w14:paraId="0CC59DB2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143F7F52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043578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841DC7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772552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FA64F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reception1]</w:t>
      </w:r>
    </w:p>
    <w:p w14:paraId="7DFC17B6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B269A6D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2FF2470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1259230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9660971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4EAE6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t>[User patient2]</w:t>
      </w:r>
    </w:p>
    <w:p w14:paraId="483451E5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, info1, info2</w:t>
      </w:r>
    </w:p>
    <w:p w14:paraId="1A369DF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C56525D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, drug1, drug2</w:t>
      </w:r>
    </w:p>
    <w:p w14:paraId="56A2808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2933C7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41B61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3248">
        <w:rPr>
          <w:rFonts w:ascii="Times New Roman" w:hAnsi="Times New Roman" w:cs="Times New Roman"/>
          <w:sz w:val="24"/>
          <w:szCs w:val="24"/>
        </w:rPr>
        <w:lastRenderedPageBreak/>
        <w:t>[User doc2]</w:t>
      </w:r>
    </w:p>
    <w:p w14:paraId="6E8B3A04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3DAD3A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F2B7AFD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21A0B8F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F13248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F13248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C3A4A02" w14:textId="77777777" w:rsidR="00F13248" w:rsidRPr="00F13248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94B054" w14:textId="73361F7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630CC5" w14:textId="4BC7F2DC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BCC281" w14:textId="6B1A70B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63A4FA" w14:textId="1A901781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27912" w14:textId="1D5CFF1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B362BD" w14:textId="5F6C103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7F782" w14:textId="6AD9D1E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78F46" w14:textId="0161551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A9D5E" w14:textId="72DF693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D4C82F" w14:textId="02AC7E9D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81F892" w14:textId="04EFD8F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633DF9" w14:textId="436755F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59CEE7" w14:textId="542250A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7D0856" w14:textId="2F751E9F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247E2C" w14:textId="41E0D39F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2340E4" w14:textId="0D7DCD4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391461" w14:textId="3AD6FD4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BED472" w14:textId="6307912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58EE0C" w14:textId="64D8B9B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9B0D1" w14:textId="7CB264F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D8A81B" w14:textId="2E544E1F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5BED8" w14:textId="2DEE88C2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014C39" w14:textId="45A4534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1BDFFA" w14:textId="68F4235A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D3132" w14:textId="1B876789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9BC21F" w14:textId="3BEA3E4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35666" w14:textId="7C4988F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1866D7" w14:textId="7EF82B5E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A4B0EF" w14:textId="4AAA9A8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F7B039" w14:textId="7B5AF85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60901" w14:textId="0A59C96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902473" w14:textId="1269FFF8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D7ED0" w14:textId="4B3771A6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0FCECA" w14:textId="26F7FC02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8B96B2" w14:textId="05077502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078D0" w14:textId="6A394AE7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FB7CD3" w14:textId="4D9E2B5C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23CA4" w14:textId="4B8A5FB3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8643BA" w14:textId="622AA0AB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A0F78" w14:textId="3126C584" w:rsidR="00F13248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A9DB7A" w14:textId="77777777" w:rsidR="00F13248" w:rsidRPr="00A77840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E3F163" w14:textId="1733226C" w:rsidR="0012346C" w:rsidRPr="00A77840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5" w:name="_Toc39343121"/>
      <w:r w:rsidRPr="00A77840">
        <w:rPr>
          <w:rFonts w:ascii="Times New Roman" w:hAnsi="Times New Roman" w:cs="Times New Roman"/>
          <w:sz w:val="24"/>
          <w:szCs w:val="24"/>
        </w:rPr>
        <w:t>Test Runs</w:t>
      </w:r>
      <w:bookmarkEnd w:id="5"/>
    </w:p>
    <w:p w14:paraId="1FBC5883" w14:textId="77777777" w:rsidR="0012346C" w:rsidRPr="00A77840" w:rsidRDefault="0012346C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D5CEA0" w14:textId="77777777" w:rsidR="00547DA4" w:rsidRPr="00A77840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6" w:name="_Toc39342874"/>
      <w:bookmarkStart w:id="7" w:name="_Toc39343122"/>
      <w:r w:rsidRPr="00A77840">
        <w:rPr>
          <w:rFonts w:ascii="Times New Roman" w:hAnsi="Times New Roman" w:cs="Times New Roman"/>
        </w:rPr>
        <w:t>Test run 1</w:t>
      </w:r>
      <w:bookmarkEnd w:id="6"/>
      <w:bookmarkEnd w:id="7"/>
    </w:p>
    <w:p w14:paraId="0D6485A1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Register as a patient </w:t>
      </w:r>
    </w:p>
    <w:p w14:paraId="64671920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patient2</w:t>
      </w:r>
    </w:p>
    <w:p w14:paraId="623BBDD6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password: </w:t>
      </w:r>
      <w:proofErr w:type="spellStart"/>
      <w:r w:rsidRPr="00A77840">
        <w:rPr>
          <w:rFonts w:ascii="Times New Roman" w:hAnsi="Times New Roman" w:cs="Times New Roman"/>
          <w:sz w:val="24"/>
          <w:szCs w:val="24"/>
        </w:rPr>
        <w:t>abc</w:t>
      </w:r>
      <w:proofErr w:type="spellEnd"/>
    </w:p>
    <w:p w14:paraId="28EE9316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</w:t>
      </w:r>
    </w:p>
    <w:p w14:paraId="638D6C63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Trying to read patient 1 personal details</w:t>
      </w:r>
    </w:p>
    <w:p w14:paraId="4383F10D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s his details</w:t>
      </w:r>
    </w:p>
    <w:p w14:paraId="37C34675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Writes to his details</w:t>
      </w:r>
    </w:p>
    <w:p w14:paraId="5972BBF6" w14:textId="77777777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s his details</w:t>
      </w:r>
    </w:p>
    <w:p w14:paraId="53A297B5" w14:textId="04225069" w:rsidR="00547DA4" w:rsidRPr="00A77840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xit</w:t>
      </w:r>
    </w:p>
    <w:p w14:paraId="1FA2D62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&gt;python app.py</w:t>
      </w:r>
    </w:p>
    <w:p w14:paraId="44FEFA2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4D05FE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gister</w:t>
      </w:r>
    </w:p>
    <w:p w14:paraId="48FCB6D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21FEB18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patient2</w:t>
      </w:r>
    </w:p>
    <w:p w14:paraId="42EDE2C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</w:t>
      </w:r>
    </w:p>
    <w:p w14:paraId="3B210E5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784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7E2FB54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784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A77840">
        <w:rPr>
          <w:rFonts w:ascii="Times New Roman" w:hAnsi="Times New Roman" w:cs="Times New Roman"/>
          <w:sz w:val="24"/>
          <w:szCs w:val="24"/>
        </w:rPr>
        <w:t xml:space="preserve"> (staff or patient): patient</w:t>
      </w:r>
    </w:p>
    <w:p w14:paraId="074991C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A77840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C6A28E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7FAF124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Successful</w:t>
      </w:r>
    </w:p>
    <w:p w14:paraId="7A5E40F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0CEFC6C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5A8D7C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196A6B7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2AAB33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09A9204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You do not have permission</w:t>
      </w:r>
    </w:p>
    <w:p w14:paraId="3848874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517AAB2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6A05A4E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5941DA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E42E43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773ADE2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868C6B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569C712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AE167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13A00A7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7DBEB5D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53234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87CD506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7805218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77E4AD9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1AE4101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3A4ADA1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lastRenderedPageBreak/>
        <w:t>info1, info2</w:t>
      </w:r>
    </w:p>
    <w:p w14:paraId="649C741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info1, info2</w:t>
      </w:r>
    </w:p>
    <w:p w14:paraId="611FC11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pdated Successfully</w:t>
      </w:r>
    </w:p>
    <w:p w14:paraId="1A3EBA6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7381428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40E30C3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158708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8E196A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215D539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145BC5C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1FBF56E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info1, info2</w:t>
      </w:r>
    </w:p>
    <w:p w14:paraId="0A75E68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9F0F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0</w:t>
      </w:r>
    </w:p>
    <w:p w14:paraId="463DC30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Bye</w:t>
      </w:r>
    </w:p>
    <w:p w14:paraId="4A6F4C64" w14:textId="591FABEE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13AB18" w14:textId="20978532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DDA1F5" w14:textId="249B2932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819EF" w14:textId="5357DD8F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DB9AFA" w14:textId="3FD55577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3C9EC1" w14:textId="0EA33ADE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1607BA" w14:textId="13334370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AEE380" w14:textId="405A67BD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4A8703" w14:textId="52A135FE" w:rsidR="003F6B23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A13AA0" w14:textId="7D52CE6F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C66F02" w14:textId="139D9524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6F51D5" w14:textId="0CA3245C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697F0" w14:textId="1CEFCD13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9B012F" w14:textId="73893326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7C3927" w14:textId="45A99337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817D2D" w14:textId="23ABD2CF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C3102A" w14:textId="034FE13F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0D407" w14:textId="2B52D57B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D49E5C" w14:textId="2ECBFE9F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3F360" w14:textId="43CC8D01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4A451E" w14:textId="514A5D00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DE9F52" w14:textId="7392C9DA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56B1D2" w14:textId="55F0A86B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79F6A1" w14:textId="3DF7253A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451AB7" w14:textId="77777777" w:rsidR="00754F95" w:rsidRPr="00A77840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3C006E" w14:textId="29E9447E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56904" w14:textId="05CAB717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DEB1EA" w14:textId="165C3F91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F642E" w14:textId="3FB335FE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92B1FB9" w14:textId="666CDCDD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61F042" w14:textId="3D4B1C59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8B4C4A" w14:textId="77777777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D26D4C" w14:textId="77777777" w:rsidR="00547DA4" w:rsidRPr="00A77840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8" w:name="_Toc39342875"/>
      <w:bookmarkStart w:id="9" w:name="_Toc39343123"/>
      <w:r w:rsidRPr="00A77840">
        <w:rPr>
          <w:rFonts w:ascii="Times New Roman" w:hAnsi="Times New Roman" w:cs="Times New Roman"/>
        </w:rPr>
        <w:lastRenderedPageBreak/>
        <w:t>Test run 2</w:t>
      </w:r>
      <w:bookmarkEnd w:id="8"/>
      <w:bookmarkEnd w:id="9"/>
    </w:p>
    <w:p w14:paraId="65B7D5B2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Try to register as doc1 which is existing </w:t>
      </w:r>
    </w:p>
    <w:p w14:paraId="588E0CBE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gister as doc2 with hospital username</w:t>
      </w:r>
    </w:p>
    <w:p w14:paraId="5C8BB142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doc2@doc</w:t>
      </w:r>
    </w:p>
    <w:p w14:paraId="761C21D1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key = given key</w:t>
      </w:r>
    </w:p>
    <w:p w14:paraId="304A3DE5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: a</w:t>
      </w:r>
    </w:p>
    <w:p w14:paraId="2B35547B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 patient 2 personal details</w:t>
      </w:r>
    </w:p>
    <w:p w14:paraId="37F6C7CE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Writes drug details to patient2 details</w:t>
      </w:r>
    </w:p>
    <w:p w14:paraId="115BEA81" w14:textId="77777777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s patient 2 drug details</w:t>
      </w:r>
    </w:p>
    <w:p w14:paraId="48722D71" w14:textId="6A8E368B" w:rsidR="00547DA4" w:rsidRPr="00A77840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xit</w:t>
      </w:r>
    </w:p>
    <w:p w14:paraId="5F4631D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&gt;python app.py</w:t>
      </w:r>
    </w:p>
    <w:p w14:paraId="22F33DF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9C979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gister</w:t>
      </w:r>
    </w:p>
    <w:p w14:paraId="5A70C03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328BE77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doc1</w:t>
      </w:r>
    </w:p>
    <w:p w14:paraId="3C3A702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28ED786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doc2</w:t>
      </w:r>
    </w:p>
    <w:p w14:paraId="393131B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</w:t>
      </w:r>
    </w:p>
    <w:p w14:paraId="2F4DA7C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7840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5129624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77840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A77840">
        <w:rPr>
          <w:rFonts w:ascii="Times New Roman" w:hAnsi="Times New Roman" w:cs="Times New Roman"/>
          <w:sz w:val="24"/>
          <w:szCs w:val="24"/>
        </w:rPr>
        <w:t xml:space="preserve"> (staff or patient): staff</w:t>
      </w:r>
    </w:p>
    <w:p w14:paraId="3BABABA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A77840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A77840">
        <w:rPr>
          <w:rFonts w:ascii="Times New Roman" w:hAnsi="Times New Roman" w:cs="Times New Roman"/>
          <w:sz w:val="24"/>
          <w:szCs w:val="24"/>
        </w:rPr>
        <w:t>): doc1@doc</w:t>
      </w:r>
    </w:p>
    <w:p w14:paraId="43E54DE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4EE9A89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A77840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A77840">
        <w:rPr>
          <w:rFonts w:ascii="Times New Roman" w:hAnsi="Times New Roman" w:cs="Times New Roman"/>
          <w:sz w:val="24"/>
          <w:szCs w:val="24"/>
        </w:rPr>
        <w:t>): doc2@doc</w:t>
      </w:r>
    </w:p>
    <w:p w14:paraId="74F6CD9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Key: given key</w:t>
      </w:r>
    </w:p>
    <w:p w14:paraId="3B397D3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A77840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78631F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6237183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Successful</w:t>
      </w:r>
    </w:p>
    <w:p w14:paraId="76A9914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2376F0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03ABC47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6F9C463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593FA9E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7A6562E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info1, info2</w:t>
      </w:r>
    </w:p>
    <w:p w14:paraId="1E90E26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374B88F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67D2B1B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F7A91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701ED6B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6A20BC0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04DAD26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59C7970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58F9FC46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rug1, drug2</w:t>
      </w:r>
    </w:p>
    <w:p w14:paraId="094FF8A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drug1, drug2</w:t>
      </w:r>
    </w:p>
    <w:p w14:paraId="5C01DAE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pdated Successfully</w:t>
      </w:r>
    </w:p>
    <w:p w14:paraId="4E36D1E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81EDDB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432D613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lastRenderedPageBreak/>
        <w:t>/***********Patient Details*********/</w:t>
      </w:r>
    </w:p>
    <w:p w14:paraId="3EF6843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23B360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0493A02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2E73BF3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297AE8D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drug1, drug2</w:t>
      </w:r>
    </w:p>
    <w:p w14:paraId="6B4417E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E5542B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0</w:t>
      </w:r>
    </w:p>
    <w:p w14:paraId="17EE66CA" w14:textId="291ECCB4" w:rsidR="00547DA4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Bye</w:t>
      </w:r>
    </w:p>
    <w:p w14:paraId="1D9FD049" w14:textId="17065185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21C5A" w14:textId="7CB69C02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8BE779" w14:textId="063BD26B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414F5" w14:textId="77A4DCC8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6E670" w14:textId="25B2FAE1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6B550F" w14:textId="77777777" w:rsidR="00754F95" w:rsidRPr="00A77840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A1F36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BC2D90" w14:textId="56579EC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3235D" w14:textId="4BFA7113" w:rsidR="00A1420B" w:rsidRPr="00A77840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D0B699" w14:textId="1EF9FD7A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7DE864" w14:textId="34493193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FFA7F2" w14:textId="48DADD0F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5F62E4" w14:textId="59618185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B2AA1B" w14:textId="3D3478AB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060E11" w14:textId="005662C5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7C2B6" w14:textId="63957ADC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741B8" w14:textId="5DC131C5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9F2B35" w14:textId="10496587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89447" w14:textId="2BED5664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17F1B3" w14:textId="70A042C8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2EDBEE" w14:textId="53B81B3E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F9F4EF" w14:textId="083665BF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9F999" w14:textId="101938AE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A01360" w14:textId="42140B23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FC1F93" w14:textId="0454066D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8723AB" w14:textId="29702712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7B01C" w14:textId="2C4C0275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0705A3" w14:textId="577034D3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A7712D" w14:textId="60AD7BC0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15BA0" w14:textId="69D4F206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5B569" w14:textId="581D3FD4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69B2D" w14:textId="651C1484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4BFFDF" w14:textId="5BA3C169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3FCA37" w14:textId="0E3D6298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FC270D" w14:textId="5B7302A6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398DD8" w14:textId="490374C1" w:rsidR="003F6B23" w:rsidRPr="00A77840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32066C" w14:textId="77777777" w:rsidR="00A1420B" w:rsidRPr="00A77840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AF5C00" w14:textId="1984D965" w:rsidR="00547DA4" w:rsidRPr="00A77840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0" w:name="_Toc39342876"/>
      <w:bookmarkStart w:id="11" w:name="_Toc39343124"/>
      <w:r w:rsidRPr="00A77840">
        <w:rPr>
          <w:rFonts w:ascii="Times New Roman" w:hAnsi="Times New Roman" w:cs="Times New Roman"/>
        </w:rPr>
        <w:lastRenderedPageBreak/>
        <w:t>Test run 3</w:t>
      </w:r>
      <w:bookmarkEnd w:id="10"/>
      <w:bookmarkEnd w:id="11"/>
    </w:p>
    <w:p w14:paraId="3B69435E" w14:textId="7777777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as reception user</w:t>
      </w:r>
    </w:p>
    <w:p w14:paraId="504A3F0B" w14:textId="7777777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recception1</w:t>
      </w:r>
    </w:p>
    <w:p w14:paraId="4B61774A" w14:textId="7777777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: a</w:t>
      </w:r>
    </w:p>
    <w:p w14:paraId="752A3A1B" w14:textId="7777777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s his sickness details</w:t>
      </w:r>
    </w:p>
    <w:p w14:paraId="7004110C" w14:textId="7777777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Tries to write into his sickness details</w:t>
      </w:r>
    </w:p>
    <w:p w14:paraId="40E584F6" w14:textId="06B75057" w:rsidR="00547DA4" w:rsidRPr="00A77840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xit</w:t>
      </w:r>
    </w:p>
    <w:p w14:paraId="402AAA3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&gt;python app.py</w:t>
      </w:r>
    </w:p>
    <w:p w14:paraId="3FD1839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3B2B9E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</w:t>
      </w:r>
    </w:p>
    <w:p w14:paraId="5A92E8F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5101782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reception1@reception</w:t>
      </w:r>
    </w:p>
    <w:p w14:paraId="406BFB4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</w:t>
      </w:r>
    </w:p>
    <w:p w14:paraId="09940E6B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Successful</w:t>
      </w:r>
    </w:p>
    <w:p w14:paraId="0FF9CBC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D0A7D6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1679036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3B834D9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3743AFC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3ABA7786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sick1,sick2</w:t>
      </w:r>
    </w:p>
    <w:p w14:paraId="1E88258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54BD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140B6B1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518587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20620B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2022371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5BA85E0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52CD36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You do not have permission to do this</w:t>
      </w:r>
    </w:p>
    <w:p w14:paraId="03B685C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C373D6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0</w:t>
      </w:r>
    </w:p>
    <w:p w14:paraId="3E3C241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Bye</w:t>
      </w:r>
    </w:p>
    <w:p w14:paraId="24404CC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D8B3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3780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1833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3651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19FF37" w14:textId="673DB1B6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D78649" w14:textId="1B476FF8" w:rsidR="001A0354" w:rsidRPr="00A77840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9F4195" w14:textId="5EA3A55A" w:rsidR="001A0354" w:rsidRPr="00A77840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B5EB0" w14:textId="77777777" w:rsidR="001A0354" w:rsidRPr="00A77840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60D558" w14:textId="72AAE1B6" w:rsidR="00547DA4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1E4FA" w14:textId="7DDA06FC" w:rsidR="00754F95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4AEC48" w14:textId="77777777" w:rsidR="00754F95" w:rsidRPr="00A77840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E56E2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0B30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2122C5" w14:textId="77777777" w:rsidR="00547DA4" w:rsidRPr="00A77840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2" w:name="_Toc39342877"/>
      <w:bookmarkStart w:id="13" w:name="_Toc39343125"/>
      <w:r w:rsidRPr="00A77840">
        <w:rPr>
          <w:rFonts w:ascii="Times New Roman" w:hAnsi="Times New Roman" w:cs="Times New Roman"/>
        </w:rPr>
        <w:lastRenderedPageBreak/>
        <w:t>Test run 4</w:t>
      </w:r>
      <w:bookmarkEnd w:id="12"/>
      <w:bookmarkEnd w:id="13"/>
    </w:p>
    <w:p w14:paraId="523FA64C" w14:textId="77777777" w:rsidR="00547DA4" w:rsidRPr="00A77840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as a lab user</w:t>
      </w:r>
    </w:p>
    <w:p w14:paraId="6EDB9D6E" w14:textId="77777777" w:rsidR="00547DA4" w:rsidRPr="00A77840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lab1@lab</w:t>
      </w:r>
    </w:p>
    <w:p w14:paraId="7A336D68" w14:textId="77777777" w:rsidR="00547DA4" w:rsidRPr="00A77840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: a</w:t>
      </w:r>
    </w:p>
    <w:p w14:paraId="21F93714" w14:textId="77777777" w:rsidR="00547DA4" w:rsidRPr="00A77840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writes to patient 1 lab details</w:t>
      </w:r>
    </w:p>
    <w:p w14:paraId="79E608CB" w14:textId="4627FD01" w:rsidR="00547DA4" w:rsidRPr="00A77840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ads patient 1 lab details</w:t>
      </w:r>
    </w:p>
    <w:p w14:paraId="08EC467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&gt;python app.py</w:t>
      </w:r>
    </w:p>
    <w:p w14:paraId="6B57FA4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92A493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</w:t>
      </w:r>
    </w:p>
    <w:p w14:paraId="5647BCE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19263E9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sername: lab1@lab</w:t>
      </w:r>
    </w:p>
    <w:p w14:paraId="6B3CC0F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password</w:t>
      </w:r>
    </w:p>
    <w:p w14:paraId="14C3727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ogin Successful</w:t>
      </w:r>
    </w:p>
    <w:p w14:paraId="290BE61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4886376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0073AD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1069F3B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4BB7C5F7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43272B0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7E66C198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lab1 , lab2</w:t>
      </w:r>
    </w:p>
    <w:p w14:paraId="471DE77E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Updated Successfully</w:t>
      </w:r>
    </w:p>
    <w:p w14:paraId="6146AF9A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FCB972F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details</w:t>
      </w:r>
    </w:p>
    <w:p w14:paraId="7073EA05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29E5BD1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D935419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Records Found</w:t>
      </w:r>
    </w:p>
    <w:p w14:paraId="480E26E3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61F6AA34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4EEC81A1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, lab1 , lab2</w:t>
      </w:r>
    </w:p>
    <w:p w14:paraId="6235D72D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468CC372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0</w:t>
      </w:r>
    </w:p>
    <w:p w14:paraId="2132CE0C" w14:textId="77777777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77840">
        <w:rPr>
          <w:rFonts w:ascii="Times New Roman" w:hAnsi="Times New Roman" w:cs="Times New Roman"/>
          <w:sz w:val="24"/>
          <w:szCs w:val="24"/>
        </w:rPr>
        <w:t>Bye</w:t>
      </w:r>
    </w:p>
    <w:p w14:paraId="36B2EA5D" w14:textId="71A177F4" w:rsidR="00547DA4" w:rsidRPr="00A77840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47DA4" w:rsidRPr="00A77840" w:rsidSect="004A43FF">
      <w:footerReference w:type="default" r:id="rId8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4C783" w14:textId="77777777" w:rsidR="000C042E" w:rsidRDefault="000C042E" w:rsidP="004A43FF">
      <w:pPr>
        <w:spacing w:after="0" w:line="240" w:lineRule="auto"/>
      </w:pPr>
      <w:r>
        <w:separator/>
      </w:r>
    </w:p>
  </w:endnote>
  <w:endnote w:type="continuationSeparator" w:id="0">
    <w:p w14:paraId="6CC6F52A" w14:textId="77777777" w:rsidR="000C042E" w:rsidRDefault="000C042E" w:rsidP="004A4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96516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E701D" w14:textId="100539F1" w:rsidR="004A43FF" w:rsidRDefault="004A43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3EFF27" w14:textId="77777777" w:rsidR="004A43FF" w:rsidRDefault="004A4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E0D8F2" w14:textId="77777777" w:rsidR="000C042E" w:rsidRDefault="000C042E" w:rsidP="004A43FF">
      <w:pPr>
        <w:spacing w:after="0" w:line="240" w:lineRule="auto"/>
      </w:pPr>
      <w:r>
        <w:separator/>
      </w:r>
    </w:p>
  </w:footnote>
  <w:footnote w:type="continuationSeparator" w:id="0">
    <w:p w14:paraId="2A8042BA" w14:textId="77777777" w:rsidR="000C042E" w:rsidRDefault="000C042E" w:rsidP="004A4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4090"/>
    <w:multiLevelType w:val="hybridMultilevel"/>
    <w:tmpl w:val="1A2A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3C18B4"/>
    <w:multiLevelType w:val="hybridMultilevel"/>
    <w:tmpl w:val="CC9E7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C5E52"/>
    <w:multiLevelType w:val="hybridMultilevel"/>
    <w:tmpl w:val="78607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5041D"/>
    <w:multiLevelType w:val="hybridMultilevel"/>
    <w:tmpl w:val="18E2D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6029C"/>
    <w:multiLevelType w:val="hybridMultilevel"/>
    <w:tmpl w:val="A86EF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qQUA6OfYbCwAAAA="/>
  </w:docVars>
  <w:rsids>
    <w:rsidRoot w:val="0024067E"/>
    <w:rsid w:val="000348C2"/>
    <w:rsid w:val="0005036B"/>
    <w:rsid w:val="00081675"/>
    <w:rsid w:val="000C042E"/>
    <w:rsid w:val="0012346C"/>
    <w:rsid w:val="001A0354"/>
    <w:rsid w:val="001C2828"/>
    <w:rsid w:val="001E3D2A"/>
    <w:rsid w:val="0024067E"/>
    <w:rsid w:val="002A08CE"/>
    <w:rsid w:val="002C035A"/>
    <w:rsid w:val="002C6A84"/>
    <w:rsid w:val="00353701"/>
    <w:rsid w:val="003624CC"/>
    <w:rsid w:val="003F6B23"/>
    <w:rsid w:val="00426B41"/>
    <w:rsid w:val="00427D59"/>
    <w:rsid w:val="004A43FF"/>
    <w:rsid w:val="004A69E0"/>
    <w:rsid w:val="00521662"/>
    <w:rsid w:val="00547DA4"/>
    <w:rsid w:val="005B3C26"/>
    <w:rsid w:val="005E1B12"/>
    <w:rsid w:val="005F47C7"/>
    <w:rsid w:val="00626214"/>
    <w:rsid w:val="00660F61"/>
    <w:rsid w:val="00664B54"/>
    <w:rsid w:val="00754F95"/>
    <w:rsid w:val="007D1E4A"/>
    <w:rsid w:val="00921558"/>
    <w:rsid w:val="009637E3"/>
    <w:rsid w:val="009866DD"/>
    <w:rsid w:val="00A1420B"/>
    <w:rsid w:val="00A44965"/>
    <w:rsid w:val="00A4557C"/>
    <w:rsid w:val="00A77840"/>
    <w:rsid w:val="00A809E8"/>
    <w:rsid w:val="00A973D3"/>
    <w:rsid w:val="00AC4675"/>
    <w:rsid w:val="00AC67B0"/>
    <w:rsid w:val="00B00EB6"/>
    <w:rsid w:val="00B06132"/>
    <w:rsid w:val="00B66D35"/>
    <w:rsid w:val="00B71A12"/>
    <w:rsid w:val="00B84A9E"/>
    <w:rsid w:val="00B90AAE"/>
    <w:rsid w:val="00BA6D3E"/>
    <w:rsid w:val="00C635A0"/>
    <w:rsid w:val="00CE3D7D"/>
    <w:rsid w:val="00D2137D"/>
    <w:rsid w:val="00D62966"/>
    <w:rsid w:val="00D6785D"/>
    <w:rsid w:val="00D771DE"/>
    <w:rsid w:val="00DF5831"/>
    <w:rsid w:val="00E001F5"/>
    <w:rsid w:val="00F13248"/>
    <w:rsid w:val="00F21A0B"/>
    <w:rsid w:val="00F621A1"/>
    <w:rsid w:val="00FD3DF0"/>
    <w:rsid w:val="00FE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35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5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5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45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6D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9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49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635A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35A0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35A0"/>
    <w:rPr>
      <w:rFonts w:asciiTheme="majorHAnsi" w:eastAsiaTheme="majorEastAsia" w:hAnsiTheme="majorHAnsi" w:cstheme="majorBidi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E3280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77840"/>
    <w:pPr>
      <w:outlineLvl w:val="9"/>
    </w:pPr>
    <w:rPr>
      <w:color w:val="2F5496" w:themeColor="accent1" w:themeShade="BF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A77840"/>
    <w:pPr>
      <w:spacing w:after="100"/>
      <w:ind w:left="220"/>
    </w:pPr>
    <w:rPr>
      <w:rFonts w:eastAsiaTheme="minorEastAsia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77840"/>
    <w:pPr>
      <w:spacing w:after="100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A77840"/>
    <w:pPr>
      <w:spacing w:after="100"/>
      <w:ind w:left="440"/>
    </w:pPr>
    <w:rPr>
      <w:rFonts w:eastAsiaTheme="minorEastAsia"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A7784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3FF"/>
  </w:style>
  <w:style w:type="paragraph" w:styleId="Footer">
    <w:name w:val="footer"/>
    <w:basedOn w:val="Normal"/>
    <w:link w:val="Foot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7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8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F88601F-2E53-4E3E-BAA4-D8B277398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1</Pages>
  <Words>3220</Words>
  <Characters>18357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82</cp:revision>
  <dcterms:created xsi:type="dcterms:W3CDTF">2020-05-02T09:30:00Z</dcterms:created>
  <dcterms:modified xsi:type="dcterms:W3CDTF">2020-05-02T14:50:00Z</dcterms:modified>
</cp:coreProperties>
</file>